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828FF" w14:textId="77777777" w:rsidR="00475380" w:rsidRPr="00E74216" w:rsidRDefault="00465206">
      <w:pPr>
        <w:pStyle w:val="1"/>
        <w:rPr>
          <w:color w:val="auto"/>
        </w:rPr>
      </w:pPr>
      <w:bookmarkStart w:id="0" w:name="group-1"/>
      <w:r w:rsidRPr="00E74216">
        <w:rPr>
          <w:color w:val="auto"/>
        </w:rPr>
        <w:t>Group 1</w:t>
      </w:r>
      <w:bookmarkEnd w:id="0"/>
    </w:p>
    <w:p w14:paraId="4EC9B240" w14:textId="77777777" w:rsidR="00475380" w:rsidRPr="00E74216" w:rsidRDefault="00475380">
      <w:pPr>
        <w:pStyle w:val="FirstParagraph"/>
      </w:pPr>
    </w:p>
    <w:p w14:paraId="2AC82581" w14:textId="77777777" w:rsidR="00475380" w:rsidRPr="00E74216" w:rsidRDefault="00465206">
      <w:pPr>
        <w:pStyle w:val="a0"/>
      </w:pPr>
      <w:r w:rsidRPr="00E74216">
        <w:rPr>
          <w:b/>
        </w:rPr>
        <w:t>Problem 3.11.</w:t>
      </w:r>
    </w:p>
    <w:p w14:paraId="5B53A10D" w14:textId="77777777" w:rsidR="00475380" w:rsidRPr="00E74216" w:rsidRDefault="00465206">
      <w:pPr>
        <w:pStyle w:val="a0"/>
      </w:pPr>
      <w:r w:rsidRPr="00E74216">
        <w:rPr>
          <w:i/>
        </w:rPr>
        <w:t>Show truth tables that verify the equivalence of the following two propositional formulas</w:t>
      </w:r>
    </w:p>
    <w:p w14:paraId="32564BBC" w14:textId="6D1F135B" w:rsidR="00475380" w:rsidRPr="00E74216" w:rsidRDefault="0046520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 XOR(Q), NOT(P IFF Q).</m:t>
          </m:r>
        </m:oMath>
      </m:oMathPara>
    </w:p>
    <w:p w14:paraId="5C366C70" w14:textId="77777777" w:rsidR="00741867" w:rsidRPr="00E74216" w:rsidRDefault="00741867">
      <w:pPr>
        <w:pStyle w:val="Compact"/>
      </w:pPr>
    </w:p>
    <w:tbl>
      <w:tblPr>
        <w:tblStyle w:val="Table"/>
        <w:tblW w:w="3604" w:type="pct"/>
        <w:jc w:val="center"/>
        <w:tblLook w:val="07E0" w:firstRow="1" w:lastRow="1" w:firstColumn="1" w:lastColumn="1" w:noHBand="1" w:noVBand="1"/>
      </w:tblPr>
      <w:tblGrid>
        <w:gridCol w:w="646"/>
        <w:gridCol w:w="671"/>
        <w:gridCol w:w="1904"/>
        <w:gridCol w:w="1153"/>
        <w:gridCol w:w="1854"/>
      </w:tblGrid>
      <w:tr w:rsidR="00E74216" w:rsidRPr="00E74216" w14:paraId="18B9639B" w14:textId="77777777" w:rsidTr="00741867">
        <w:trPr>
          <w:trHeight w:val="360"/>
          <w:jc w:val="center"/>
        </w:trPr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33A4473C" w14:textId="77777777" w:rsidR="00475380" w:rsidRPr="00E74216" w:rsidRDefault="00465206" w:rsidP="00741867">
            <w:pPr>
              <w:pStyle w:val="Compact"/>
              <w:jc w:val="center"/>
            </w:pPr>
            <w:r w:rsidRPr="00E74216">
              <w:t>P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404D9DC4" w14:textId="77777777" w:rsidR="00475380" w:rsidRPr="00E74216" w:rsidRDefault="00465206" w:rsidP="00741867">
            <w:pPr>
              <w:pStyle w:val="Compact"/>
              <w:jc w:val="center"/>
            </w:pPr>
            <w:r w:rsidRPr="00E74216"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A414A" w14:textId="77777777" w:rsidR="00475380" w:rsidRPr="00E74216" w:rsidRDefault="00465206" w:rsidP="00741867">
            <w:pPr>
              <w:pStyle w:val="Compact"/>
              <w:jc w:val="center"/>
            </w:pPr>
            <w:r w:rsidRPr="00E74216">
              <w:t>P XOR Q</w:t>
            </w:r>
          </w:p>
        </w:tc>
        <w:tc>
          <w:tcPr>
            <w:tcW w:w="0" w:type="auto"/>
            <w:gridSpan w:val="2"/>
            <w:tcBorders>
              <w:bottom w:val="single" w:sz="4" w:space="0" w:color="auto"/>
            </w:tcBorders>
            <w:vAlign w:val="bottom"/>
          </w:tcPr>
          <w:p w14:paraId="2A97B2F6" w14:textId="1C44B129" w:rsidR="00475380" w:rsidRPr="00E74216" w:rsidRDefault="00465206" w:rsidP="00741867">
            <w:pPr>
              <w:pStyle w:val="Compact"/>
              <w:jc w:val="center"/>
            </w:pPr>
            <w:r w:rsidRPr="00E74216">
              <w:t>NOT</w:t>
            </w:r>
            <w:r w:rsidR="00741867" w:rsidRPr="00E74216">
              <w:t xml:space="preserve">     </w:t>
            </w:r>
            <w:r w:rsidRPr="00E74216">
              <w:t>(P IFF Q)</w:t>
            </w:r>
          </w:p>
        </w:tc>
      </w:tr>
      <w:tr w:rsidR="00E74216" w:rsidRPr="00E74216" w14:paraId="782C3C13" w14:textId="003749AC" w:rsidTr="00741867">
        <w:trPr>
          <w:trHeight w:val="360"/>
          <w:jc w:val="center"/>
        </w:trPr>
        <w:tc>
          <w:tcPr>
            <w:tcW w:w="0" w:type="auto"/>
            <w:tcBorders>
              <w:top w:val="single" w:sz="2" w:space="0" w:color="auto"/>
              <w:right w:val="single" w:sz="2" w:space="0" w:color="auto"/>
            </w:tcBorders>
          </w:tcPr>
          <w:p w14:paraId="1B2EFBCA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747E3CFC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29F69020" w14:textId="77777777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b/>
                <w:bCs/>
              </w:rPr>
              <w:t>F</w:t>
            </w:r>
          </w:p>
        </w:tc>
        <w:tc>
          <w:tcPr>
            <w:tcW w:w="1153" w:type="dxa"/>
            <w:tcBorders>
              <w:top w:val="single" w:sz="4" w:space="0" w:color="auto"/>
              <w:left w:val="single" w:sz="2" w:space="0" w:color="auto"/>
            </w:tcBorders>
          </w:tcPr>
          <w:p w14:paraId="7303E9C6" w14:textId="36ADEC1F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1854" w:type="dxa"/>
            <w:tcBorders>
              <w:top w:val="single" w:sz="4" w:space="0" w:color="auto"/>
            </w:tcBorders>
          </w:tcPr>
          <w:p w14:paraId="641204A7" w14:textId="799397DE" w:rsidR="00741867" w:rsidRPr="00E74216" w:rsidRDefault="00741867" w:rsidP="00741867">
            <w:pPr>
              <w:pStyle w:val="Compact"/>
              <w:jc w:val="center"/>
              <w:rPr>
                <w:lang w:eastAsia="zh-CN"/>
              </w:rPr>
            </w:pPr>
            <w:r w:rsidRPr="00E74216">
              <w:rPr>
                <w:rFonts w:hint="eastAsia"/>
                <w:lang w:eastAsia="zh-CN"/>
              </w:rPr>
              <w:t>T</w:t>
            </w:r>
          </w:p>
        </w:tc>
      </w:tr>
      <w:tr w:rsidR="00E74216" w:rsidRPr="00E74216" w14:paraId="096297B8" w14:textId="16E3FE14" w:rsidTr="00741867">
        <w:trPr>
          <w:trHeight w:val="360"/>
          <w:jc w:val="center"/>
        </w:trPr>
        <w:tc>
          <w:tcPr>
            <w:tcW w:w="0" w:type="auto"/>
            <w:tcBorders>
              <w:right w:val="single" w:sz="2" w:space="0" w:color="auto"/>
            </w:tcBorders>
          </w:tcPr>
          <w:p w14:paraId="54099B83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0F9FDF1D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F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033F0BF1" w14:textId="77777777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b/>
                <w:bCs/>
              </w:rPr>
              <w:t>T</w:t>
            </w:r>
          </w:p>
        </w:tc>
        <w:tc>
          <w:tcPr>
            <w:tcW w:w="1153" w:type="dxa"/>
            <w:tcBorders>
              <w:left w:val="single" w:sz="2" w:space="0" w:color="auto"/>
            </w:tcBorders>
          </w:tcPr>
          <w:p w14:paraId="24B9DD11" w14:textId="3E7DE7A0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b/>
                <w:bCs/>
                <w:lang w:eastAsia="zh-CN"/>
              </w:rPr>
              <w:t>T</w:t>
            </w:r>
          </w:p>
        </w:tc>
        <w:tc>
          <w:tcPr>
            <w:tcW w:w="1854" w:type="dxa"/>
          </w:tcPr>
          <w:p w14:paraId="4396FFDC" w14:textId="2E360973" w:rsidR="00741867" w:rsidRPr="00E74216" w:rsidRDefault="00741867" w:rsidP="00741867">
            <w:pPr>
              <w:pStyle w:val="Compact"/>
              <w:jc w:val="center"/>
              <w:rPr>
                <w:lang w:eastAsia="zh-CN"/>
              </w:rPr>
            </w:pPr>
            <w:r w:rsidRPr="00E74216">
              <w:rPr>
                <w:rFonts w:hint="eastAsia"/>
                <w:lang w:eastAsia="zh-CN"/>
              </w:rPr>
              <w:t>F</w:t>
            </w:r>
          </w:p>
        </w:tc>
      </w:tr>
      <w:tr w:rsidR="00E74216" w:rsidRPr="00E74216" w14:paraId="7D9DEA15" w14:textId="23E662B0" w:rsidTr="00741867">
        <w:trPr>
          <w:trHeight w:val="360"/>
          <w:jc w:val="center"/>
        </w:trPr>
        <w:tc>
          <w:tcPr>
            <w:tcW w:w="0" w:type="auto"/>
            <w:tcBorders>
              <w:right w:val="single" w:sz="2" w:space="0" w:color="auto"/>
            </w:tcBorders>
          </w:tcPr>
          <w:p w14:paraId="26631D5A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F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4369BF51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4ADD540D" w14:textId="77777777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b/>
                <w:bCs/>
              </w:rPr>
              <w:t>T</w:t>
            </w:r>
          </w:p>
        </w:tc>
        <w:tc>
          <w:tcPr>
            <w:tcW w:w="1153" w:type="dxa"/>
            <w:tcBorders>
              <w:left w:val="single" w:sz="2" w:space="0" w:color="auto"/>
            </w:tcBorders>
          </w:tcPr>
          <w:p w14:paraId="27EE5775" w14:textId="7F2BC315" w:rsidR="00741867" w:rsidRPr="00E74216" w:rsidRDefault="00741867" w:rsidP="00741867">
            <w:pPr>
              <w:pStyle w:val="Compact"/>
              <w:jc w:val="center"/>
              <w:rPr>
                <w:b/>
                <w:bCs/>
                <w:lang w:eastAsia="zh-CN"/>
              </w:rPr>
            </w:pPr>
            <w:r w:rsidRPr="00E74216">
              <w:rPr>
                <w:rFonts w:hint="eastAsia"/>
                <w:b/>
                <w:bCs/>
                <w:lang w:eastAsia="zh-CN"/>
              </w:rPr>
              <w:t>T</w:t>
            </w:r>
          </w:p>
        </w:tc>
        <w:tc>
          <w:tcPr>
            <w:tcW w:w="1854" w:type="dxa"/>
          </w:tcPr>
          <w:p w14:paraId="5864CAB6" w14:textId="6A154689" w:rsidR="00741867" w:rsidRPr="00E74216" w:rsidRDefault="00741867" w:rsidP="00741867">
            <w:pPr>
              <w:pStyle w:val="Compact"/>
              <w:jc w:val="center"/>
              <w:rPr>
                <w:lang w:eastAsia="zh-CN"/>
              </w:rPr>
            </w:pPr>
            <w:r w:rsidRPr="00E74216">
              <w:rPr>
                <w:rFonts w:hint="eastAsia"/>
                <w:lang w:eastAsia="zh-CN"/>
              </w:rPr>
              <w:t>F</w:t>
            </w:r>
          </w:p>
        </w:tc>
      </w:tr>
      <w:tr w:rsidR="00E74216" w:rsidRPr="00E74216" w14:paraId="0D1F44B9" w14:textId="02F38A51" w:rsidTr="00741867">
        <w:trPr>
          <w:trHeight w:val="360"/>
          <w:jc w:val="center"/>
        </w:trPr>
        <w:tc>
          <w:tcPr>
            <w:tcW w:w="0" w:type="auto"/>
            <w:tcBorders>
              <w:right w:val="single" w:sz="2" w:space="0" w:color="auto"/>
            </w:tcBorders>
          </w:tcPr>
          <w:p w14:paraId="2E2A2BE1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F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22E22125" w14:textId="77777777" w:rsidR="00741867" w:rsidRPr="00E74216" w:rsidRDefault="00741867" w:rsidP="00741867">
            <w:pPr>
              <w:pStyle w:val="Compact"/>
              <w:jc w:val="center"/>
            </w:pPr>
            <w:r w:rsidRPr="00E74216">
              <w:t>F</w:t>
            </w:r>
          </w:p>
        </w:tc>
        <w:tc>
          <w:tcPr>
            <w:tcW w:w="0" w:type="auto"/>
            <w:tcBorders>
              <w:left w:val="single" w:sz="2" w:space="0" w:color="auto"/>
              <w:right w:val="single" w:sz="2" w:space="0" w:color="auto"/>
            </w:tcBorders>
          </w:tcPr>
          <w:p w14:paraId="581E4A14" w14:textId="77777777" w:rsidR="00741867" w:rsidRPr="00E74216" w:rsidRDefault="00741867" w:rsidP="0074186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b/>
                <w:bCs/>
              </w:rPr>
              <w:t>F</w:t>
            </w:r>
          </w:p>
        </w:tc>
        <w:tc>
          <w:tcPr>
            <w:tcW w:w="1153" w:type="dxa"/>
            <w:tcBorders>
              <w:left w:val="single" w:sz="2" w:space="0" w:color="auto"/>
            </w:tcBorders>
          </w:tcPr>
          <w:p w14:paraId="1D0CBF9A" w14:textId="4CE7F44A" w:rsidR="00741867" w:rsidRPr="00E74216" w:rsidRDefault="00741867" w:rsidP="00741867">
            <w:pPr>
              <w:pStyle w:val="Compact"/>
              <w:jc w:val="center"/>
              <w:rPr>
                <w:b/>
                <w:bCs/>
                <w:lang w:eastAsia="zh-CN"/>
              </w:rPr>
            </w:pPr>
            <w:r w:rsidRPr="00E74216">
              <w:rPr>
                <w:rFonts w:hint="eastAsia"/>
                <w:b/>
                <w:bCs/>
                <w:lang w:eastAsia="zh-CN"/>
              </w:rPr>
              <w:t>F</w:t>
            </w:r>
          </w:p>
        </w:tc>
        <w:tc>
          <w:tcPr>
            <w:tcW w:w="1854" w:type="dxa"/>
          </w:tcPr>
          <w:p w14:paraId="540DF647" w14:textId="4D3FD3BB" w:rsidR="00741867" w:rsidRPr="00E74216" w:rsidRDefault="00741867" w:rsidP="00741867">
            <w:pPr>
              <w:pStyle w:val="Compact"/>
              <w:jc w:val="center"/>
              <w:rPr>
                <w:lang w:eastAsia="zh-CN"/>
              </w:rPr>
            </w:pPr>
            <w:r w:rsidRPr="00E74216">
              <w:rPr>
                <w:rFonts w:hint="eastAsia"/>
                <w:lang w:eastAsia="zh-CN"/>
              </w:rPr>
              <w:t>T</w:t>
            </w:r>
          </w:p>
        </w:tc>
      </w:tr>
    </w:tbl>
    <w:p w14:paraId="1ABDC74C" w14:textId="77777777" w:rsidR="00475380" w:rsidRPr="00E74216" w:rsidRDefault="00475380">
      <w:pPr>
        <w:pStyle w:val="a0"/>
      </w:pPr>
    </w:p>
    <w:p w14:paraId="7D9366E1" w14:textId="77777777" w:rsidR="00475380" w:rsidRPr="00E74216" w:rsidRDefault="00C247CF">
      <w:r>
        <w:rPr>
          <w:noProof/>
        </w:rPr>
      </w:r>
      <w:r w:rsidR="00C247CF">
        <w:rPr>
          <w:noProof/>
        </w:rPr>
        <w:pict w14:anchorId="76C99B46">
          <v:rect id="_x0000_i1026" alt="" style="width:415.3pt;height:.05pt;mso-width-percent:0;mso-height-percent:0;mso-width-percent:0;mso-height-percent:0" o:hralign="center" o:hrstd="t" o:hr="t"/>
        </w:pict>
      </w:r>
    </w:p>
    <w:p w14:paraId="5321593D" w14:textId="59A4B489" w:rsidR="00741867" w:rsidRPr="00E74216" w:rsidRDefault="00741867" w:rsidP="00741867">
      <w:pPr>
        <w:pStyle w:val="a0"/>
      </w:pPr>
      <w:r w:rsidRPr="00E74216">
        <w:rPr>
          <w:b/>
        </w:rPr>
        <w:t>Problem 3.12.</w:t>
      </w:r>
    </w:p>
    <w:p w14:paraId="2ACD6777" w14:textId="77777777" w:rsidR="00741867" w:rsidRPr="00E74216" w:rsidRDefault="00741867" w:rsidP="00741867">
      <w:pPr>
        <w:pStyle w:val="Compact"/>
        <w:rPr>
          <w:i/>
        </w:rPr>
      </w:pPr>
      <w:r w:rsidRPr="00E74216">
        <w:rPr>
          <w:i/>
        </w:rPr>
        <w:t>Prove that the propositional formulas</w:t>
      </w:r>
    </w:p>
    <w:p w14:paraId="032312D7" w14:textId="66D9905F" w:rsidR="00741867" w:rsidRPr="00E74216" w:rsidRDefault="00741867" w:rsidP="0074186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  OR  Q  OR  R</m:t>
          </m:r>
        </m:oMath>
      </m:oMathPara>
    </w:p>
    <w:p w14:paraId="438471D1" w14:textId="72F19400" w:rsidR="00741867" w:rsidRPr="00E74216" w:rsidRDefault="00741867" w:rsidP="00741867">
      <w:pPr>
        <w:pStyle w:val="Compact"/>
        <w:rPr>
          <w:i/>
        </w:rPr>
      </w:pPr>
      <w:r w:rsidRPr="00E74216">
        <w:rPr>
          <w:i/>
        </w:rPr>
        <w:t>And</w:t>
      </w:r>
    </w:p>
    <w:p w14:paraId="38C7CB79" w14:textId="77777777" w:rsidR="00741867" w:rsidRPr="00E74216" w:rsidRDefault="00741867" w:rsidP="00741867">
      <w:pPr>
        <w:pStyle w:val="Compact"/>
        <w:rPr>
          <w:i/>
        </w:rPr>
      </w:pPr>
    </w:p>
    <w:p w14:paraId="05FCAB17" w14:textId="230E2E44" w:rsidR="00741867" w:rsidRPr="00E74216" w:rsidRDefault="00741867" w:rsidP="00741867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P AND NOT(Q))OR(Q AND NOT(R))OR(R AND NOT(P))OR(</m:t>
          </m:r>
          <w:bookmarkStart w:id="1" w:name="OLE_LINK1"/>
          <w:bookmarkStart w:id="2" w:name="OLE_LINK2"/>
          <m:r>
            <w:rPr>
              <w:rFonts w:ascii="Cambria Math" w:hAnsi="Cambria Math"/>
            </w:rPr>
            <m:t>P AND Q AND R</m:t>
          </m:r>
          <w:bookmarkEnd w:id="1"/>
          <w:bookmarkEnd w:id="2"/>
          <m:r>
            <w:rPr>
              <w:rFonts w:ascii="Cambria Math" w:hAnsi="Cambria Math"/>
            </w:rPr>
            <m:t>)</m:t>
          </m:r>
        </m:oMath>
      </m:oMathPara>
    </w:p>
    <w:p w14:paraId="1B464C80" w14:textId="77777777" w:rsidR="00741867" w:rsidRPr="00E74216" w:rsidRDefault="00741867" w:rsidP="00741867">
      <w:pPr>
        <w:pStyle w:val="Compact"/>
        <w:rPr>
          <w:i/>
        </w:rPr>
      </w:pPr>
    </w:p>
    <w:p w14:paraId="220DC69C" w14:textId="67A40AFC" w:rsidR="00741867" w:rsidRPr="00E74216" w:rsidRDefault="00741867" w:rsidP="00741867">
      <w:pPr>
        <w:pStyle w:val="Compact"/>
        <w:rPr>
          <w:i/>
        </w:rPr>
      </w:pPr>
      <w:r w:rsidRPr="00E74216">
        <w:rPr>
          <w:i/>
        </w:rPr>
        <w:t>are equivalent</w:t>
      </w:r>
    </w:p>
    <w:p w14:paraId="73966DC9" w14:textId="77777777" w:rsidR="00741867" w:rsidRPr="00E74216" w:rsidRDefault="00741867" w:rsidP="00741867">
      <w:pPr>
        <w:pStyle w:val="Compact"/>
      </w:pPr>
    </w:p>
    <w:tbl>
      <w:tblPr>
        <w:tblStyle w:val="Table"/>
        <w:tblW w:w="5945" w:type="pct"/>
        <w:jc w:val="center"/>
        <w:tblLook w:val="07E0" w:firstRow="1" w:lastRow="1" w:firstColumn="1" w:lastColumn="1" w:noHBand="1" w:noVBand="1"/>
      </w:tblPr>
      <w:tblGrid>
        <w:gridCol w:w="335"/>
        <w:gridCol w:w="347"/>
        <w:gridCol w:w="341"/>
        <w:gridCol w:w="1729"/>
        <w:gridCol w:w="485"/>
        <w:gridCol w:w="1734"/>
        <w:gridCol w:w="485"/>
        <w:gridCol w:w="1721"/>
        <w:gridCol w:w="485"/>
        <w:gridCol w:w="1797"/>
        <w:gridCol w:w="1515"/>
      </w:tblGrid>
      <w:tr w:rsidR="00E74216" w:rsidRPr="00E74216" w14:paraId="1AD20D06" w14:textId="29CC5426" w:rsidTr="00741867">
        <w:trPr>
          <w:trHeight w:val="253"/>
          <w:jc w:val="center"/>
        </w:trPr>
        <w:tc>
          <w:tcPr>
            <w:tcW w:w="313" w:type="dxa"/>
            <w:tcBorders>
              <w:bottom w:val="single" w:sz="2" w:space="0" w:color="auto"/>
            </w:tcBorders>
            <w:vAlign w:val="center"/>
          </w:tcPr>
          <w:p w14:paraId="6CFEB440" w14:textId="7777777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P</w:t>
            </w:r>
          </w:p>
        </w:tc>
        <w:tc>
          <w:tcPr>
            <w:tcW w:w="325" w:type="dxa"/>
            <w:tcBorders>
              <w:bottom w:val="single" w:sz="2" w:space="0" w:color="auto"/>
            </w:tcBorders>
            <w:vAlign w:val="center"/>
          </w:tcPr>
          <w:p w14:paraId="0255F251" w14:textId="7777777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Q</w:t>
            </w:r>
          </w:p>
        </w:tc>
        <w:tc>
          <w:tcPr>
            <w:tcW w:w="319" w:type="dxa"/>
            <w:tcBorders>
              <w:bottom w:val="single" w:sz="0" w:space="0" w:color="auto"/>
            </w:tcBorders>
            <w:vAlign w:val="center"/>
          </w:tcPr>
          <w:p w14:paraId="3E2D1969" w14:textId="22AE86EB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R</w:t>
            </w:r>
          </w:p>
        </w:tc>
        <w:tc>
          <w:tcPr>
            <w:tcW w:w="1653" w:type="dxa"/>
            <w:tcBorders>
              <w:bottom w:val="single" w:sz="0" w:space="0" w:color="auto"/>
            </w:tcBorders>
            <w:vAlign w:val="center"/>
          </w:tcPr>
          <w:p w14:paraId="363DB2AB" w14:textId="3A5B6F0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(P AND NOT(Q))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58E09A2" w14:textId="0BD4D783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OR</m:t>
                </m:r>
              </m:oMath>
            </m:oMathPara>
          </w:p>
        </w:tc>
        <w:tc>
          <w:tcPr>
            <w:tcW w:w="1659" w:type="dxa"/>
            <w:tcBorders>
              <w:bottom w:val="single" w:sz="4" w:space="0" w:color="auto"/>
            </w:tcBorders>
            <w:vAlign w:val="center"/>
          </w:tcPr>
          <w:p w14:paraId="77FC0829" w14:textId="5B3A817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(Q AND NOT(R))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36A9FD3" w14:textId="07C8B20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OR</m:t>
                </m:r>
              </m:oMath>
            </m:oMathPara>
          </w:p>
        </w:tc>
        <w:tc>
          <w:tcPr>
            <w:tcW w:w="1657" w:type="dxa"/>
            <w:tcBorders>
              <w:bottom w:val="single" w:sz="4" w:space="0" w:color="auto"/>
            </w:tcBorders>
            <w:vAlign w:val="center"/>
          </w:tcPr>
          <w:p w14:paraId="5F1C7A36" w14:textId="40E0BF6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(R AND NOT(P))</m:t>
                </m:r>
              </m:oMath>
            </m:oMathPara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868C8F1" w14:textId="0544A702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OR</m:t>
                </m:r>
              </m:oMath>
            </m:oMathPara>
          </w:p>
        </w:tc>
        <w:tc>
          <w:tcPr>
            <w:tcW w:w="1721" w:type="dxa"/>
            <w:tcBorders>
              <w:bottom w:val="single" w:sz="4" w:space="0" w:color="auto"/>
            </w:tcBorders>
            <w:vAlign w:val="center"/>
          </w:tcPr>
          <w:p w14:paraId="364EE456" w14:textId="195E6D5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(P AND Q AND R)</m:t>
                </m:r>
              </m:oMath>
            </m:oMathPara>
          </w:p>
        </w:tc>
        <w:tc>
          <w:tcPr>
            <w:tcW w:w="1521" w:type="dxa"/>
            <w:tcBorders>
              <w:bottom w:val="single" w:sz="4" w:space="0" w:color="auto"/>
            </w:tcBorders>
          </w:tcPr>
          <w:p w14:paraId="1EC50B26" w14:textId="20B4E759" w:rsidR="00741867" w:rsidRPr="00E74216" w:rsidRDefault="00741867" w:rsidP="00741867">
            <w:pPr>
              <w:pStyle w:val="Compact"/>
              <w:rPr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P  OR  Q  OR  R</m:t>
                </m:r>
              </m:oMath>
            </m:oMathPara>
          </w:p>
        </w:tc>
      </w:tr>
      <w:tr w:rsidR="00E74216" w:rsidRPr="00E74216" w14:paraId="44AF6558" w14:textId="08498660" w:rsidTr="00741867">
        <w:trPr>
          <w:trHeight w:val="253"/>
          <w:jc w:val="center"/>
        </w:trPr>
        <w:tc>
          <w:tcPr>
            <w:tcW w:w="313" w:type="dxa"/>
            <w:tcBorders>
              <w:top w:val="single" w:sz="2" w:space="0" w:color="auto"/>
              <w:right w:val="single" w:sz="2" w:space="0" w:color="auto"/>
            </w:tcBorders>
          </w:tcPr>
          <w:p w14:paraId="074A6A09" w14:textId="77777777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T</w:t>
            </w:r>
          </w:p>
        </w:tc>
        <w:tc>
          <w:tcPr>
            <w:tcW w:w="325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4CD2A05A" w14:textId="77777777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T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74B04CD0" w14:textId="71491836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475E88AB" w14:textId="63349E78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757AC36D" w14:textId="5304E56F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9" w:type="dxa"/>
            <w:tcBorders>
              <w:top w:val="single" w:sz="4" w:space="0" w:color="auto"/>
              <w:left w:val="single" w:sz="2" w:space="0" w:color="auto"/>
            </w:tcBorders>
          </w:tcPr>
          <w:p w14:paraId="10ADD826" w14:textId="051443D4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2" w:space="0" w:color="auto"/>
            </w:tcBorders>
          </w:tcPr>
          <w:p w14:paraId="5CC0B078" w14:textId="54F71784" w:rsidR="00741867" w:rsidRPr="00E74216" w:rsidRDefault="00741867" w:rsidP="002B44B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top w:val="single" w:sz="4" w:space="0" w:color="auto"/>
              <w:left w:val="single" w:sz="2" w:space="0" w:color="auto"/>
            </w:tcBorders>
          </w:tcPr>
          <w:p w14:paraId="4A40A1E6" w14:textId="49AFE612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2" w:space="0" w:color="auto"/>
            </w:tcBorders>
          </w:tcPr>
          <w:p w14:paraId="2F4B87B1" w14:textId="045E4825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721" w:type="dxa"/>
            <w:tcBorders>
              <w:top w:val="single" w:sz="4" w:space="0" w:color="auto"/>
              <w:left w:val="single" w:sz="2" w:space="0" w:color="auto"/>
            </w:tcBorders>
          </w:tcPr>
          <w:p w14:paraId="414FC03C" w14:textId="028003D3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521" w:type="dxa"/>
            <w:tcBorders>
              <w:top w:val="single" w:sz="4" w:space="0" w:color="auto"/>
              <w:left w:val="single" w:sz="2" w:space="0" w:color="auto"/>
            </w:tcBorders>
          </w:tcPr>
          <w:p w14:paraId="07B4D4FD" w14:textId="6ECADAEF" w:rsidR="00741867" w:rsidRPr="00E74216" w:rsidRDefault="00741867" w:rsidP="002B44B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13D65E70" w14:textId="3F5BA5A8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17CFCAFF" w14:textId="77777777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T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19AB4CF0" w14:textId="5C5427A6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02B520D0" w14:textId="1C32B539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5BB364C8" w14:textId="2A7FC4FE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292AE47C" w14:textId="3F33658B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0C2E4572" w14:textId="01A81B45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  <w:lang w:eastAsia="zh-CN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6E7F411D" w14:textId="264E0975" w:rsidR="00741867" w:rsidRPr="00E74216" w:rsidRDefault="00741867" w:rsidP="002B44B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23ABAD57" w14:textId="0F72F86C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6A53C6E4" w14:textId="30026D23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1975CD37" w14:textId="041F5760" w:rsidR="00741867" w:rsidRPr="00E74216" w:rsidRDefault="00741867" w:rsidP="002B44B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39EEFD44" w14:textId="773DF9CF" w:rsidR="00741867" w:rsidRPr="00E74216" w:rsidRDefault="00741867" w:rsidP="002B44B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1891DCCD" w14:textId="2076EE60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21F197D3" w14:textId="3752721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4C5A48C7" w14:textId="56015FD4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37CE7EB6" w14:textId="24CA22B9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3EA6CCF0" w14:textId="02A38C3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34F2698D" w14:textId="31CB4FC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2010FA71" w14:textId="19421B2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361434ED" w14:textId="1ACD9391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1B9EF6E9" w14:textId="48B10FD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097325FF" w14:textId="6821AC4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78FD3DA7" w14:textId="4167A75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0DA39618" w14:textId="1FA56520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2A116BA4" w14:textId="57C1D98E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2ED06909" w14:textId="53AD36B9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0C5A3977" w14:textId="60ED596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F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318050F5" w14:textId="79A2CF25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7C5B50BC" w14:textId="63AD76DD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sz w:val="20"/>
                <w:szCs w:val="20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5FAE7813" w14:textId="5FBF52D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56353993" w14:textId="52C80D2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562A81D9" w14:textId="5BA2CEC8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268631AA" w14:textId="4BB98552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15BFE54B" w14:textId="6EDC2F4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12A9A7D1" w14:textId="408A83B1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42C3F753" w14:textId="272537E5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33C60BF2" w14:textId="72F403B7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6D80C45F" w14:textId="37192702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7FFA6219" w14:textId="0DC635F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4392675F" w14:textId="75F1CAA1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62947EF4" w14:textId="66CE6E0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3B3368D1" w14:textId="49D8DC24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75D72F81" w14:textId="18186BC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01FABB94" w14:textId="0FE3B5D6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0384BD77" w14:textId="273C68F1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1DC5EA65" w14:textId="2B0E61AC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04348723" w14:textId="1CEAED7A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163F7826" w14:textId="59DE19AA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4BE03AFB" w14:textId="1BF0F63D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4DDEABA5" w14:textId="5AFA3C5C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726BB553" w14:textId="080FFD93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29182FEF" w14:textId="57F77CF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1FF3A431" w14:textId="63A19E9B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0E638766" w14:textId="1F821E1B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60EEA066" w14:textId="7BEC7FF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51DA5A4B" w14:textId="2DC38ACA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4139B50F" w14:textId="5392AA56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2CFA9A30" w14:textId="61C5BBE7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66CD4539" w14:textId="7BA5226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062350FD" w14:textId="388B87EB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2013B5B3" w14:textId="13E6B0B0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74A3EC36" w14:textId="4CEA7DF2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4FA9C0DD" w14:textId="687FAB85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3E58B1D5" w14:textId="4C831BE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6BAB0028" w14:textId="4A4E9ECA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1AD18619" w14:textId="5DC9C128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1A31FF30" w14:textId="3AF74263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26D1B2FF" w14:textId="41B03C20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0800C8A8" w14:textId="6E390F93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2285405A" w14:textId="79C68480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T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601CE806" w14:textId="0926D03F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1414FAF3" w14:textId="5BEA1132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</w:p>
        </w:tc>
      </w:tr>
      <w:tr w:rsidR="00E74216" w:rsidRPr="00E74216" w14:paraId="11676F28" w14:textId="03EBF9CC" w:rsidTr="00741867">
        <w:trPr>
          <w:trHeight w:val="253"/>
          <w:jc w:val="center"/>
        </w:trPr>
        <w:tc>
          <w:tcPr>
            <w:tcW w:w="313" w:type="dxa"/>
            <w:tcBorders>
              <w:right w:val="single" w:sz="2" w:space="0" w:color="auto"/>
            </w:tcBorders>
          </w:tcPr>
          <w:p w14:paraId="725F071F" w14:textId="5AEE95AA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25" w:type="dxa"/>
            <w:tcBorders>
              <w:left w:val="single" w:sz="2" w:space="0" w:color="auto"/>
              <w:right w:val="single" w:sz="2" w:space="0" w:color="auto"/>
            </w:tcBorders>
          </w:tcPr>
          <w:p w14:paraId="42A11C75" w14:textId="04E3F339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319" w:type="dxa"/>
            <w:tcBorders>
              <w:left w:val="single" w:sz="2" w:space="0" w:color="auto"/>
              <w:right w:val="single" w:sz="2" w:space="0" w:color="auto"/>
            </w:tcBorders>
          </w:tcPr>
          <w:p w14:paraId="39CD996F" w14:textId="5CD14706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3" w:type="dxa"/>
            <w:tcBorders>
              <w:left w:val="single" w:sz="2" w:space="0" w:color="auto"/>
              <w:right w:val="single" w:sz="2" w:space="0" w:color="auto"/>
            </w:tcBorders>
          </w:tcPr>
          <w:p w14:paraId="1F840481" w14:textId="452E763C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1D3234B0" w14:textId="20040316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9" w:type="dxa"/>
            <w:tcBorders>
              <w:left w:val="single" w:sz="2" w:space="0" w:color="auto"/>
            </w:tcBorders>
          </w:tcPr>
          <w:p w14:paraId="26AD7FCA" w14:textId="3ABAA768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27D6061E" w14:textId="5F48BBEC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657" w:type="dxa"/>
            <w:tcBorders>
              <w:left w:val="single" w:sz="2" w:space="0" w:color="auto"/>
            </w:tcBorders>
          </w:tcPr>
          <w:p w14:paraId="29AA28F2" w14:textId="1E1764BA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</w:tcBorders>
          </w:tcPr>
          <w:p w14:paraId="125990DD" w14:textId="4FD61ECE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721" w:type="dxa"/>
            <w:tcBorders>
              <w:left w:val="single" w:sz="2" w:space="0" w:color="auto"/>
            </w:tcBorders>
          </w:tcPr>
          <w:p w14:paraId="6454C223" w14:textId="310FC526" w:rsidR="00741867" w:rsidRPr="00E74216" w:rsidRDefault="00741867" w:rsidP="00741867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sz w:val="20"/>
                <w:szCs w:val="20"/>
                <w:lang w:eastAsia="zh-CN"/>
              </w:rPr>
              <w:t>F</w:t>
            </w:r>
          </w:p>
        </w:tc>
        <w:tc>
          <w:tcPr>
            <w:tcW w:w="1521" w:type="dxa"/>
            <w:tcBorders>
              <w:left w:val="single" w:sz="2" w:space="0" w:color="auto"/>
            </w:tcBorders>
          </w:tcPr>
          <w:p w14:paraId="0EDABF75" w14:textId="6B79EAD9" w:rsidR="00741867" w:rsidRPr="00E74216" w:rsidRDefault="00741867" w:rsidP="00741867">
            <w:pPr>
              <w:pStyle w:val="Compact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74216">
              <w:rPr>
                <w:rFonts w:hint="eastAsia"/>
                <w:b/>
                <w:bCs/>
                <w:sz w:val="20"/>
                <w:szCs w:val="20"/>
                <w:lang w:eastAsia="zh-CN"/>
              </w:rPr>
              <w:t>F</w:t>
            </w:r>
          </w:p>
        </w:tc>
      </w:tr>
    </w:tbl>
    <w:p w14:paraId="795B3230" w14:textId="77777777" w:rsidR="00741867" w:rsidRPr="00E74216" w:rsidRDefault="00741867" w:rsidP="00741867">
      <w:pPr>
        <w:pStyle w:val="a0"/>
      </w:pPr>
    </w:p>
    <w:p w14:paraId="239E5DCC" w14:textId="37CB9D4F" w:rsidR="00741867" w:rsidRPr="00E74216" w:rsidRDefault="00741867" w:rsidP="00741867">
      <w:pPr>
        <w:pStyle w:val="a0"/>
      </w:pPr>
      <w:r w:rsidRPr="00E74216">
        <w:rPr>
          <w:b/>
        </w:rPr>
        <w:lastRenderedPageBreak/>
        <w:t>Problem 3.13.</w:t>
      </w:r>
    </w:p>
    <w:p w14:paraId="2A3BFB3C" w14:textId="77777777" w:rsidR="00741867" w:rsidRPr="00E74216" w:rsidRDefault="00741867" w:rsidP="00741867">
      <w:pPr>
        <w:pStyle w:val="Compact"/>
        <w:rPr>
          <w:i/>
        </w:rPr>
      </w:pPr>
      <w:r w:rsidRPr="00E74216">
        <w:rPr>
          <w:i/>
        </w:rPr>
        <w:t>Prove by truth table that OR distributes over AND, namely,</w:t>
      </w:r>
    </w:p>
    <w:p w14:paraId="6554592C" w14:textId="77777777" w:rsidR="00741867" w:rsidRPr="00E74216" w:rsidRDefault="00741867" w:rsidP="00741867">
      <w:pPr>
        <w:pStyle w:val="Compact"/>
        <w:rPr>
          <w:i/>
        </w:rPr>
      </w:pPr>
    </w:p>
    <w:p w14:paraId="05938344" w14:textId="352B636A" w:rsidR="00741867" w:rsidRPr="00E74216" w:rsidRDefault="00741867" w:rsidP="00741867">
      <w:pPr>
        <w:pStyle w:val="Compact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P OR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 AND R</m:t>
              </m:r>
            </m:e>
          </m:d>
          <m:r>
            <w:rPr>
              <w:rFonts w:ascii="Cambria Math" w:hAnsi="Cambria Math"/>
            </w:rPr>
            <m:t xml:space="preserve">    is equivalent to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P OR </m:t>
              </m:r>
              <m:r>
                <w:rPr>
                  <w:rFonts w:ascii="Cambria Math" w:hAnsi="Cambria Math" w:hint="eastAsia"/>
                  <w:lang w:eastAsia="zh-CN"/>
                </w:rPr>
                <m:t>Q</m:t>
              </m:r>
            </m:e>
          </m:d>
          <m:r>
            <w:rPr>
              <w:rFonts w:ascii="Cambria Math" w:hAnsi="Cambria Math"/>
            </w:rPr>
            <m:t>AN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 OR R</m:t>
              </m:r>
            </m:e>
          </m:d>
        </m:oMath>
      </m:oMathPara>
    </w:p>
    <w:p w14:paraId="59EC94C9" w14:textId="77777777" w:rsidR="00741867" w:rsidRPr="00E74216" w:rsidRDefault="00741867" w:rsidP="00741867">
      <w:pPr>
        <w:pStyle w:val="Compact"/>
        <w:rPr>
          <w:i/>
        </w:rPr>
      </w:pPr>
    </w:p>
    <w:tbl>
      <w:tblPr>
        <w:tblStyle w:val="Table"/>
        <w:tblW w:w="4435" w:type="pct"/>
        <w:jc w:val="center"/>
        <w:tblLook w:val="07E0" w:firstRow="1" w:lastRow="1" w:firstColumn="1" w:lastColumn="1" w:noHBand="1" w:noVBand="1"/>
      </w:tblPr>
      <w:tblGrid>
        <w:gridCol w:w="433"/>
        <w:gridCol w:w="452"/>
        <w:gridCol w:w="443"/>
        <w:gridCol w:w="610"/>
        <w:gridCol w:w="762"/>
        <w:gridCol w:w="1414"/>
        <w:gridCol w:w="1331"/>
        <w:gridCol w:w="853"/>
        <w:gridCol w:w="1366"/>
      </w:tblGrid>
      <w:tr w:rsidR="00E74216" w:rsidRPr="00E74216" w14:paraId="372F1667" w14:textId="77777777" w:rsidTr="00741867">
        <w:trPr>
          <w:trHeight w:val="260"/>
          <w:jc w:val="center"/>
        </w:trPr>
        <w:tc>
          <w:tcPr>
            <w:tcW w:w="445" w:type="dxa"/>
            <w:tcBorders>
              <w:bottom w:val="single" w:sz="2" w:space="0" w:color="auto"/>
            </w:tcBorders>
            <w:vAlign w:val="center"/>
          </w:tcPr>
          <w:p w14:paraId="12859B92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P</w:t>
            </w:r>
          </w:p>
        </w:tc>
        <w:tc>
          <w:tcPr>
            <w:tcW w:w="463" w:type="dxa"/>
            <w:tcBorders>
              <w:bottom w:val="single" w:sz="2" w:space="0" w:color="auto"/>
            </w:tcBorders>
            <w:vAlign w:val="center"/>
          </w:tcPr>
          <w:p w14:paraId="2AADF726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Q</w:t>
            </w:r>
          </w:p>
        </w:tc>
        <w:tc>
          <w:tcPr>
            <w:tcW w:w="454" w:type="dxa"/>
            <w:tcBorders>
              <w:bottom w:val="single" w:sz="0" w:space="0" w:color="auto"/>
            </w:tcBorders>
            <w:vAlign w:val="center"/>
          </w:tcPr>
          <w:p w14:paraId="6EEF2EBD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R</w:t>
            </w:r>
          </w:p>
        </w:tc>
        <w:tc>
          <w:tcPr>
            <w:tcW w:w="2855" w:type="dxa"/>
            <w:gridSpan w:val="3"/>
            <w:tcBorders>
              <w:bottom w:val="single" w:sz="2" w:space="0" w:color="auto"/>
            </w:tcBorders>
            <w:vAlign w:val="center"/>
          </w:tcPr>
          <w:p w14:paraId="68E102DE" w14:textId="7A5BEB16" w:rsidR="00741867" w:rsidRPr="00E74216" w:rsidRDefault="00741867" w:rsidP="002B44B7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 w:hAnsi="Cambria Math"/>
                  </w:rPr>
                  <m:t>O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AN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3638" w:type="dxa"/>
            <w:gridSpan w:val="3"/>
            <w:tcBorders>
              <w:bottom w:val="single" w:sz="4" w:space="0" w:color="auto"/>
            </w:tcBorders>
            <w:vAlign w:val="center"/>
          </w:tcPr>
          <w:p w14:paraId="49F47403" w14:textId="4EAA3FEC" w:rsidR="00741867" w:rsidRPr="00E74216" w:rsidRDefault="00C247CF" w:rsidP="002B44B7">
            <w:pPr>
              <w:pStyle w:val="Compact"/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O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 w:hint="eastAsia"/>
                      </w:rPr>
                      <m:t>Q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 w:hAnsi="Cambria Math"/>
                  </w:rPr>
                  <m:t>AN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O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</m:oMath>
            </m:oMathPara>
          </w:p>
        </w:tc>
      </w:tr>
      <w:tr w:rsidR="00E74216" w:rsidRPr="00E74216" w14:paraId="6FD693AE" w14:textId="65608A00" w:rsidTr="00741867">
        <w:trPr>
          <w:trHeight w:val="260"/>
          <w:jc w:val="center"/>
        </w:trPr>
        <w:tc>
          <w:tcPr>
            <w:tcW w:w="445" w:type="dxa"/>
            <w:tcBorders>
              <w:top w:val="single" w:sz="2" w:space="0" w:color="auto"/>
              <w:right w:val="single" w:sz="2" w:space="0" w:color="auto"/>
            </w:tcBorders>
          </w:tcPr>
          <w:p w14:paraId="247B308E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46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250287D6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6D21E4D2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610" w:type="dxa"/>
            <w:tcBorders>
              <w:top w:val="single" w:sz="2" w:space="0" w:color="auto"/>
              <w:left w:val="single" w:sz="2" w:space="0" w:color="auto"/>
            </w:tcBorders>
          </w:tcPr>
          <w:p w14:paraId="48544273" w14:textId="06F92AB3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  <w:tcBorders>
              <w:top w:val="single" w:sz="2" w:space="0" w:color="auto"/>
            </w:tcBorders>
          </w:tcPr>
          <w:p w14:paraId="78C5C9BE" w14:textId="1961B745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83" w:type="dxa"/>
            <w:tcBorders>
              <w:top w:val="single" w:sz="2" w:space="0" w:color="auto"/>
              <w:right w:val="single" w:sz="2" w:space="0" w:color="auto"/>
            </w:tcBorders>
          </w:tcPr>
          <w:p w14:paraId="1148ACD1" w14:textId="62446ED0" w:rsidR="00741867" w:rsidRPr="00E74216" w:rsidRDefault="00741867" w:rsidP="002B44B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2" w:space="0" w:color="auto"/>
            </w:tcBorders>
          </w:tcPr>
          <w:p w14:paraId="2BA71454" w14:textId="7406B825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  <w:tcBorders>
              <w:top w:val="single" w:sz="4" w:space="0" w:color="auto"/>
            </w:tcBorders>
          </w:tcPr>
          <w:p w14:paraId="4C29F9E8" w14:textId="085CAC25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36" w:type="dxa"/>
            <w:tcBorders>
              <w:top w:val="single" w:sz="4" w:space="0" w:color="auto"/>
            </w:tcBorders>
          </w:tcPr>
          <w:p w14:paraId="439B1BE9" w14:textId="1F67334C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799DBDEA" w14:textId="12134A22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15EC5C4C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T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279D7A3F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5F6783EC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213CE80D" w14:textId="1FE7CC54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13CD9335" w14:textId="54C0999F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05A850A6" w14:textId="765C02D1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4746E81E" w14:textId="40D3665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</w:tcPr>
          <w:p w14:paraId="5E6CAFEA" w14:textId="6644B2BF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36" w:type="dxa"/>
          </w:tcPr>
          <w:p w14:paraId="090FC01D" w14:textId="5527AFB1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31047E19" w14:textId="57CEAD08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338BAC80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106572F5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1EF7ED49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2856B98D" w14:textId="1A9667F1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23C887A2" w14:textId="7BD25481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5876D391" w14:textId="42E50349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38112D1E" w14:textId="0909FE09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</w:tcPr>
          <w:p w14:paraId="04AE41E2" w14:textId="748A4923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36" w:type="dxa"/>
          </w:tcPr>
          <w:p w14:paraId="2ED0FD6D" w14:textId="6E8C0545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68D98085" w14:textId="45D26AC6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14664752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32CADE25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2BB9049D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73F2C656" w14:textId="171E4F96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39337288" w14:textId="4F00E0B5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4E4EB5B4" w14:textId="66BBEEFE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486AD1F6" w14:textId="5F635E5C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</w:tcPr>
          <w:p w14:paraId="5CD1E921" w14:textId="7824B84D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36" w:type="dxa"/>
          </w:tcPr>
          <w:p w14:paraId="345711A9" w14:textId="0CB31E75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5A031961" w14:textId="240EC56B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7B2451D1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3B63C785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7DEA183F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18B12E69" w14:textId="00DFE877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1A1C7883" w14:textId="6FB965BB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57B97274" w14:textId="52CC808E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34F9E8E9" w14:textId="0227C704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</w:tcPr>
          <w:p w14:paraId="298FD486" w14:textId="33BF5417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T</w:t>
            </w:r>
          </w:p>
        </w:tc>
        <w:tc>
          <w:tcPr>
            <w:tcW w:w="1436" w:type="dxa"/>
          </w:tcPr>
          <w:p w14:paraId="65B85CA1" w14:textId="4EA421AE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02824787" w14:textId="568BA063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43F18E42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24EB42A9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70690836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086CF003" w14:textId="28E5CED6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42015E2F" w14:textId="368098F1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128FBC82" w14:textId="0A6CB236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7FEC2BD3" w14:textId="4B0AA4E4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853" w:type="dxa"/>
          </w:tcPr>
          <w:p w14:paraId="52A20664" w14:textId="4E09C268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36" w:type="dxa"/>
          </w:tcPr>
          <w:p w14:paraId="4594E30F" w14:textId="09ACEC60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</w:tr>
      <w:tr w:rsidR="00E74216" w:rsidRPr="00E74216" w14:paraId="52E3B892" w14:textId="48441348" w:rsidTr="00741867">
        <w:trPr>
          <w:trHeight w:val="65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5AFEA8CF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769EF1D4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4AB040AF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66AE5E5A" w14:textId="133CA4AA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0157CCEA" w14:textId="7E781F80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37A1A05D" w14:textId="06FD874E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5A87B123" w14:textId="3342CEB3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853" w:type="dxa"/>
          </w:tcPr>
          <w:p w14:paraId="37335215" w14:textId="6773F7A1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36" w:type="dxa"/>
          </w:tcPr>
          <w:p w14:paraId="76A47CD5" w14:textId="49F4E263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T</w:t>
            </w:r>
          </w:p>
        </w:tc>
      </w:tr>
      <w:tr w:rsidR="00E74216" w:rsidRPr="00E74216" w14:paraId="5C78FB38" w14:textId="10A7E93B" w:rsidTr="00741867">
        <w:trPr>
          <w:trHeight w:val="260"/>
          <w:jc w:val="center"/>
        </w:trPr>
        <w:tc>
          <w:tcPr>
            <w:tcW w:w="445" w:type="dxa"/>
            <w:tcBorders>
              <w:right w:val="single" w:sz="2" w:space="0" w:color="auto"/>
            </w:tcBorders>
          </w:tcPr>
          <w:p w14:paraId="052C9CD9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63" w:type="dxa"/>
            <w:tcBorders>
              <w:left w:val="single" w:sz="2" w:space="0" w:color="auto"/>
              <w:right w:val="single" w:sz="2" w:space="0" w:color="auto"/>
            </w:tcBorders>
          </w:tcPr>
          <w:p w14:paraId="1B89E236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454" w:type="dxa"/>
            <w:tcBorders>
              <w:left w:val="single" w:sz="2" w:space="0" w:color="auto"/>
              <w:right w:val="single" w:sz="2" w:space="0" w:color="auto"/>
            </w:tcBorders>
          </w:tcPr>
          <w:p w14:paraId="13B7FFFF" w14:textId="7777777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610" w:type="dxa"/>
            <w:tcBorders>
              <w:left w:val="single" w:sz="2" w:space="0" w:color="auto"/>
            </w:tcBorders>
          </w:tcPr>
          <w:p w14:paraId="14E48CF7" w14:textId="463294EC" w:rsidR="00741867" w:rsidRPr="00E74216" w:rsidRDefault="00741867" w:rsidP="002B44B7">
            <w:pPr>
              <w:pStyle w:val="Compact"/>
              <w:jc w:val="center"/>
            </w:pPr>
          </w:p>
        </w:tc>
        <w:tc>
          <w:tcPr>
            <w:tcW w:w="762" w:type="dxa"/>
          </w:tcPr>
          <w:p w14:paraId="1E8A9EAF" w14:textId="615D7C6A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83" w:type="dxa"/>
            <w:tcBorders>
              <w:right w:val="single" w:sz="2" w:space="0" w:color="auto"/>
            </w:tcBorders>
          </w:tcPr>
          <w:p w14:paraId="5463F64D" w14:textId="473C6BF7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1349" w:type="dxa"/>
            <w:tcBorders>
              <w:left w:val="single" w:sz="2" w:space="0" w:color="auto"/>
            </w:tcBorders>
          </w:tcPr>
          <w:p w14:paraId="768BEDDC" w14:textId="25008125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  <w:tc>
          <w:tcPr>
            <w:tcW w:w="853" w:type="dxa"/>
          </w:tcPr>
          <w:p w14:paraId="0948727A" w14:textId="66EFD23F" w:rsidR="00741867" w:rsidRPr="00E74216" w:rsidRDefault="00741867" w:rsidP="002B44B7">
            <w:pPr>
              <w:pStyle w:val="Compact"/>
              <w:jc w:val="center"/>
              <w:rPr>
                <w:b/>
                <w:bCs/>
              </w:rPr>
            </w:pPr>
            <w:r w:rsidRPr="00E74216">
              <w:rPr>
                <w:rFonts w:hint="eastAsia"/>
                <w:b/>
                <w:bCs/>
              </w:rPr>
              <w:t>F</w:t>
            </w:r>
          </w:p>
        </w:tc>
        <w:tc>
          <w:tcPr>
            <w:tcW w:w="1436" w:type="dxa"/>
          </w:tcPr>
          <w:p w14:paraId="14AB3B60" w14:textId="529DBCB1" w:rsidR="00741867" w:rsidRPr="00E74216" w:rsidRDefault="00741867" w:rsidP="002B44B7">
            <w:pPr>
              <w:pStyle w:val="Compact"/>
              <w:jc w:val="center"/>
            </w:pPr>
            <w:r w:rsidRPr="00E74216">
              <w:rPr>
                <w:rFonts w:hint="eastAsia"/>
              </w:rPr>
              <w:t>F</w:t>
            </w:r>
          </w:p>
        </w:tc>
      </w:tr>
    </w:tbl>
    <w:p w14:paraId="22AE6F7E" w14:textId="678F3EA2" w:rsidR="00741867" w:rsidRPr="00E74216" w:rsidRDefault="00C247CF" w:rsidP="00741867">
      <w:pPr>
        <w:pStyle w:val="a0"/>
      </w:pPr>
      <w:r>
        <w:rPr>
          <w:noProof/>
        </w:rPr>
        <w:pict w14:anchorId="7D62C4BC">
          <v:rect id="_x0000_i1025" alt="" style="width:415.3pt;height:.05pt;mso-width-percent:0;mso-height-percent:0;mso-width-percent:0;mso-height-percent:0" o:hralign="center" o:hrstd="t" o:hr="t"/>
        </w:pict>
      </w:r>
    </w:p>
    <w:p w14:paraId="4584FDBA" w14:textId="77777777" w:rsidR="00AC6D27" w:rsidRPr="00E74216" w:rsidRDefault="00AC6D27" w:rsidP="00AC6D27">
      <w:pPr>
        <w:pStyle w:val="a0"/>
        <w:ind w:left="360"/>
      </w:pPr>
    </w:p>
    <w:sectPr w:rsidR="00AC6D27" w:rsidRPr="00E74216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56B85" w14:textId="77777777" w:rsidR="00C247CF" w:rsidRDefault="00C247CF">
      <w:pPr>
        <w:spacing w:after="0"/>
      </w:pPr>
      <w:r>
        <w:separator/>
      </w:r>
    </w:p>
  </w:endnote>
  <w:endnote w:type="continuationSeparator" w:id="0">
    <w:p w14:paraId="72A84A76" w14:textId="77777777" w:rsidR="00C247CF" w:rsidRDefault="00C247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CE553" w14:textId="77777777" w:rsidR="00C247CF" w:rsidRDefault="00C247CF">
      <w:r>
        <w:separator/>
      </w:r>
    </w:p>
  </w:footnote>
  <w:footnote w:type="continuationSeparator" w:id="0">
    <w:p w14:paraId="0E8ECA14" w14:textId="77777777" w:rsidR="00C247CF" w:rsidRDefault="00C247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7729C" w14:textId="31624703" w:rsidR="006874FC" w:rsidRDefault="006874FC" w:rsidP="006874FC">
    <w:pPr>
      <w:pStyle w:val="af"/>
      <w:rPr>
        <w:lang w:eastAsia="zh-CN"/>
      </w:rPr>
    </w:pPr>
    <w:r w:rsidRPr="0070341C">
      <w:rPr>
        <w:sz w:val="21"/>
        <w:szCs w:val="21"/>
        <w:lang w:eastAsia="zh-CN"/>
      </w:rPr>
      <w:t xml:space="preserve">Anhui University </w:t>
    </w:r>
    <w:r>
      <w:rPr>
        <w:sz w:val="21"/>
        <w:szCs w:val="21"/>
        <w:lang w:eastAsia="zh-CN"/>
      </w:rPr>
      <w:t>o</w:t>
    </w:r>
    <w:r w:rsidRPr="0070341C">
      <w:rPr>
        <w:sz w:val="21"/>
        <w:szCs w:val="21"/>
        <w:lang w:eastAsia="zh-CN"/>
      </w:rPr>
      <w:t>f Science &amp;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E448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476DDB"/>
    <w:multiLevelType w:val="hybridMultilevel"/>
    <w:tmpl w:val="5A8AF28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1AE401"/>
    <w:multiLevelType w:val="multilevel"/>
    <w:tmpl w:val="A94EA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7F7E84"/>
    <w:multiLevelType w:val="hybridMultilevel"/>
    <w:tmpl w:val="820C9648"/>
    <w:lvl w:ilvl="0" w:tplc="6390F73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166C80"/>
    <w:multiLevelType w:val="hybridMultilevel"/>
    <w:tmpl w:val="5920A032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5206"/>
    <w:rsid w:val="00475380"/>
    <w:rsid w:val="004E29B3"/>
    <w:rsid w:val="00527516"/>
    <w:rsid w:val="00590D07"/>
    <w:rsid w:val="00637CD7"/>
    <w:rsid w:val="00667528"/>
    <w:rsid w:val="006874FC"/>
    <w:rsid w:val="006C4E86"/>
    <w:rsid w:val="006C7272"/>
    <w:rsid w:val="00706310"/>
    <w:rsid w:val="00741867"/>
    <w:rsid w:val="00784D58"/>
    <w:rsid w:val="008D6863"/>
    <w:rsid w:val="00A32813"/>
    <w:rsid w:val="00AC6D27"/>
    <w:rsid w:val="00B86B75"/>
    <w:rsid w:val="00BC48D5"/>
    <w:rsid w:val="00C247CF"/>
    <w:rsid w:val="00C36279"/>
    <w:rsid w:val="00CA4732"/>
    <w:rsid w:val="00E315A3"/>
    <w:rsid w:val="00E74216"/>
    <w:rsid w:val="00FF6E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B36C6"/>
  <w15:docId w15:val="{FC109480-9F4E-9C4C-83A3-B7034E3A5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741867"/>
    <w:rPr>
      <w:color w:val="808080"/>
    </w:rPr>
  </w:style>
  <w:style w:type="paragraph" w:styleId="af">
    <w:name w:val="header"/>
    <w:basedOn w:val="a"/>
    <w:link w:val="af0"/>
    <w:uiPriority w:val="99"/>
    <w:unhideWhenUsed/>
    <w:rsid w:val="006874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6874FC"/>
    <w:rPr>
      <w:sz w:val="18"/>
      <w:szCs w:val="18"/>
    </w:rPr>
  </w:style>
  <w:style w:type="paragraph" w:styleId="af1">
    <w:name w:val="footer"/>
    <w:basedOn w:val="a"/>
    <w:link w:val="af2"/>
    <w:unhideWhenUsed/>
    <w:rsid w:val="006874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6874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金 程拓</dc:creator>
  <cp:keywords/>
  <cp:lastModifiedBy>金 程拓</cp:lastModifiedBy>
  <cp:revision>4</cp:revision>
  <cp:lastPrinted>2021-10-29T03:56:00Z</cp:lastPrinted>
  <dcterms:created xsi:type="dcterms:W3CDTF">2021-10-29T03:57:00Z</dcterms:created>
  <dcterms:modified xsi:type="dcterms:W3CDTF">2021-12-04T03:43:00Z</dcterms:modified>
</cp:coreProperties>
</file>